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type="auto" w:w="0"/>
        <w:tblLook w:firstColumn="1" w:firstRow="1" w:lastColumn="0" w:lastRow="0" w:noHBand="0" w:noVBand="1" w:val="04A0"/>
      </w:tblPr>
      <w:tblGrid>
        <w:gridCol w:w="8640"/>
        <w:gridCol w:w="8640"/>
      </w:tblGrid>
      <w:tr>
        <w:tc>
          <w:tcPr>
            <w:tcW w:type="dxa" w:w="4680"/>
          </w:tcPr>
          <w:p>
            <w:pPr>
              <w:jc w:val="left"/>
            </w:pPr>
            <w:r>
              <w:rPr>
                <w:rFonts w:ascii="Calibri" w:hAnsi="Calibri"/>
                <w:b/>
                <w:color w:val="0078AD"/>
                <w:sz w:val="40"/>
              </w:rPr>
              <w:t>Steak 'n Shake Procedure - How To Change Chrome Browser For Mojo Captive Portal Use</w:t>
            </w:r>
          </w:p>
        </w:tc>
        <w:tc>
          <w:tcPr>
            <w:tcW w:type="dxa" w:w="4680"/>
          </w:tcPr>
          <w:p>
            <w:pPr>
              <w:jc w:val="right"/>
            </w:pPr>
            <w:r>
              <w:drawing>
                <wp:inline xmlns:a="http://schemas.openxmlformats.org/drawingml/2006/main" xmlns:pic="http://schemas.openxmlformats.org/drawingml/2006/picture">
                  <wp:extent cx="1371600" cy="391052"/>
                  <wp:docPr id="2" name="Picture 2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1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391052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type="auto" w:w="0"/>
        <w:tblLook w:firstColumn="1" w:firstRow="1" w:lastColumn="0" w:lastRow="0" w:noHBand="0" w:noVBand="1" w:val="04A0"/>
      </w:tblPr>
      <w:tblGrid>
        <w:gridCol w:w="9360"/>
      </w:tblGrid>
      <w:tr>
        <w:tc>
          <w:tcPr>
            <w:tcW w:type="dxa" w:w="9360"/>
          </w:tcPr>
          <w:p>
            <w:r>
              <w:rPr>
                <w:b/>
                <w:sz w:val="22"/>
                <w:u w:val="single"/>
              </w:rPr>
              <w:t xml:space="preserve">Purpose: </w:t>
            </w:r>
            <w:r>
              <w:rPr>
                <w:sz w:val="22"/>
              </w:rPr>
              <w:t>Unknown</w:t>
            </w:r>
          </w:p>
        </w:tc>
      </w:tr>
      <w:tr>
        <w:tc>
          <w:tcPr>
            <w:tcW w:type="dxa" w:w="9360"/>
          </w:tcPr>
          <w:p>
            <w:r>
              <w:rPr>
                <w:b/>
                <w:sz w:val="22"/>
                <w:u w:val="single"/>
              </w:rPr>
              <w:t xml:space="preserve">Author: </w:t>
            </w:r>
            <w:r>
              <w:rPr>
                <w:sz w:val="22"/>
              </w:rPr>
              <w:t>Unknown</w:t>
            </w:r>
          </w:p>
        </w:tc>
      </w:tr>
    </w:tbl>
    <w:p w:rsidR="007B0015" w:rsidRPr="005A35F1" w:rsidRDefault="00681D79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 xml:space="preserve">Steak </w:t>
      </w:r>
      <w:r w:rsidRPr="005A35F1">
        <w:rPr>
          <w:rFonts w:asciiTheme="majorHAnsi" w:hAnsiTheme="majorHAnsi" w:cs="Arial"/>
          <w:b/>
          <w:bCs/>
          <w:noProof/>
          <w:color w:val="3B3838" w:themeColor="background2" w:themeShade="40"/>
          <w:sz w:val="24"/>
          <w:szCs w:val="24"/>
        </w:rPr>
        <w:t>‘n</w:t>
      </w: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 xml:space="preserve"> Shake </w:t>
      </w:r>
      <w:r w:rsidR="001C7354"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Procedure</w:t>
      </w:r>
    </w:p>
    <w:p w:rsidR="007B0015" w:rsidRPr="005A35F1" w:rsidRDefault="00681D79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 xml:space="preserve">How to </w:t>
      </w:r>
      <w:r w:rsidR="00A6507B"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Change Chrome Browser for Mojo Captive Portal Us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7"/>
        <w:gridCol w:w="2257"/>
        <w:gridCol w:w="2178"/>
        <w:gridCol w:w="3542"/>
      </w:tblGrid>
      <w:tr w:rsidR="005A35F1" w:rsidRPr="005A35F1" w:rsidTr="00075A11">
        <w:trPr>
          <w:tblHeader/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 </w:t>
            </w:r>
          </w:p>
        </w:tc>
        <w:tc>
          <w:tcPr>
            <w:tcW w:w="4240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Details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075A11">
        <w:trPr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Submitted by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4240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EE239E" w:rsidRPr="005A35F1" w:rsidRDefault="00EE239E" w:rsidP="00EE239E">
            <w:pPr>
              <w:spacing w:after="0" w:line="240" w:lineRule="auto"/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Company: SageNet</w:t>
            </w:r>
          </w:p>
          <w:p w:rsidR="00EE239E" w:rsidRPr="005A35F1" w:rsidRDefault="00EE239E" w:rsidP="00EE239E">
            <w:pPr>
              <w:spacing w:after="0" w:line="240" w:lineRule="auto"/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Department</w:t>
            </w:r>
            <w:r w:rsidR="00FD1E78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/Group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: </w:t>
            </w:r>
            <w:r w:rsidR="00FD1E78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Network Engineering</w:t>
            </w:r>
          </w:p>
          <w:p w:rsidR="007B0015" w:rsidRPr="005A35F1" w:rsidRDefault="00EE239E" w:rsidP="00EE239E">
            <w:pPr>
              <w:spacing w:after="0" w:line="240" w:lineRule="auto"/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Member: Tony Carman</w:t>
            </w:r>
          </w:p>
        </w:tc>
      </w:tr>
      <w:tr w:rsidR="005A35F1" w:rsidRPr="005A35F1" w:rsidTr="00075A11">
        <w:trPr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Approved by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4240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FD1E78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Sr. Network Engineering</w:t>
            </w:r>
          </w:p>
        </w:tc>
      </w:tr>
      <w:tr w:rsidR="005A35F1" w:rsidRPr="005A35F1" w:rsidTr="00075A11">
        <w:trPr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Standard scope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4240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A6507B" w:rsidRPr="005A35F1" w:rsidRDefault="00747D4D" w:rsidP="00A6507B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Steak </w:t>
            </w:r>
            <w:r w:rsidRPr="005A35F1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>‘n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Shake </w:t>
            </w:r>
            <w:r w:rsidR="00A6507B"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Guest Wireless Users</w:t>
            </w:r>
          </w:p>
          <w:p w:rsidR="005A3715" w:rsidRPr="005A35F1" w:rsidRDefault="00A6507B" w:rsidP="00A6507B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Google Chrome browser on standard laptops and mobile platforms (e.g. Windows, Android, etc.)</w:t>
            </w:r>
            <w:bookmarkStart w:id="0" w:name="_GoBack"/>
            <w:bookmarkEnd w:id="0"/>
          </w:p>
        </w:tc>
      </w:tr>
      <w:tr w:rsidR="005A35F1" w:rsidRPr="005A35F1" w:rsidTr="00075A11">
        <w:trPr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Effective date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1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A6507B" w:rsidP="00747D4D">
            <w:pPr>
              <w:rPr>
                <w:rFonts w:asciiTheme="majorHAnsi" w:hAnsiTheme="majorHAnsi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/>
                <w:color w:val="3B3838" w:themeColor="background2" w:themeShade="40"/>
                <w:sz w:val="24"/>
                <w:szCs w:val="24"/>
              </w:rPr>
              <w:t>September 19, 2016</w:t>
            </w:r>
          </w:p>
        </w:tc>
        <w:tc>
          <w:tcPr>
            <w:tcW w:w="11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Version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8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FD1E78" w:rsidP="00747D4D">
            <w:pPr>
              <w:rPr>
                <w:rFonts w:asciiTheme="majorHAnsi" w:hAnsiTheme="majorHAnsi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Theme="majorHAnsi" w:hAnsiTheme="majorHAnsi"/>
                <w:color w:val="3B3838" w:themeColor="background2" w:themeShade="40"/>
                <w:sz w:val="24"/>
                <w:szCs w:val="24"/>
              </w:rPr>
              <w:t>1.1</w:t>
            </w:r>
          </w:p>
        </w:tc>
      </w:tr>
      <w:tr w:rsidR="007B0015" w:rsidRPr="005A35F1" w:rsidTr="00075A11">
        <w:trPr>
          <w:tblCellSpacing w:w="15" w:type="dxa"/>
        </w:trPr>
        <w:tc>
          <w:tcPr>
            <w:tcW w:w="7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Comments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4240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525E0E" w:rsidRPr="005A35F1" w:rsidRDefault="007418B6" w:rsidP="00525E0E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In SageNet lab studies, if the user is running Android and having issues in Chrome with the captive portal, he or she will need to disable Chrome</w:t>
            </w:r>
            <w:r w:rsidR="00A71B69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(see Option 3 below)</w:t>
            </w:r>
            <w: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to get the captive portal to work appropriately.</w:t>
            </w:r>
          </w:p>
        </w:tc>
      </w:tr>
    </w:tbl>
    <w:p w:rsidR="00082379" w:rsidRPr="005A35F1" w:rsidRDefault="00082379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Purpose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This procedure addresses </w:t>
      </w:r>
      <w:r w:rsidR="00747D4D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all Steak </w:t>
      </w:r>
      <w:r w:rsidR="00747D4D"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‘n</w:t>
      </w:r>
      <w:r w:rsidR="00747D4D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Shake </w:t>
      </w:r>
      <w:r w:rsidR="00A6507B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guests 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who perform the follo</w:t>
      </w:r>
      <w:r w:rsidR="00747D4D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wing task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:</w:t>
      </w:r>
    </w:p>
    <w:p w:rsidR="007B0015" w:rsidRPr="005A35F1" w:rsidRDefault="00A6507B" w:rsidP="007B0015">
      <w:pPr>
        <w:numPr>
          <w:ilvl w:val="0"/>
          <w:numId w:val="1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Connect any device with Google Chrome browser to utilize the Steak ‘n Shake guest wireless at both corporate and franchise locations</w:t>
      </w:r>
      <w:r w:rsidR="004533FB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and concurrently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receive invalid browser redirection</w:t>
      </w:r>
      <w:r w:rsidR="004533FB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in Google Chrome</w:t>
      </w:r>
    </w:p>
    <w:p w:rsidR="004533FB" w:rsidRPr="005A35F1" w:rsidRDefault="004533FB" w:rsidP="004533F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Steak ‘n Shake franchise store (Store 6702) management reports Google Chrome issues specifically when </w:t>
      </w:r>
      <w:r w:rsidR="006819EF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guests 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attempt</w:t>
      </w:r>
      <w:r w:rsidR="006819EF">
        <w:rPr>
          <w:rFonts w:asciiTheme="majorHAnsi" w:hAnsiTheme="majorHAnsi" w:cs="Arial"/>
          <w:color w:val="3B3838" w:themeColor="background2" w:themeShade="40"/>
          <w:sz w:val="24"/>
          <w:szCs w:val="24"/>
        </w:rPr>
        <w:t>e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to access </w:t>
      </w:r>
      <w:r w:rsidR="006819EF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the 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guest wireless. SageNet Engineering </w:t>
      </w:r>
      <w:r w:rsidRPr="006819EF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duplicate</w:t>
      </w:r>
      <w:r w:rsidR="006819EF" w:rsidRPr="006819EF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the </w:t>
      </w:r>
      <w:r w:rsid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problem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in a lab environment and report</w:t>
      </w:r>
      <w:r w:rsidR="006819EF">
        <w:rPr>
          <w:rFonts w:asciiTheme="majorHAnsi" w:hAnsiTheme="majorHAnsi" w:cs="Arial"/>
          <w:color w:val="3B3838" w:themeColor="background2" w:themeShade="40"/>
          <w:sz w:val="24"/>
          <w:szCs w:val="24"/>
        </w:rPr>
        <w:t>e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the issue to Mojo Support.</w:t>
      </w:r>
    </w:p>
    <w:p w:rsidR="004533FB" w:rsidRPr="005A35F1" w:rsidRDefault="004533FB" w:rsidP="004533F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6819EF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Sy</w:t>
      </w:r>
      <w:r w:rsidR="006819EF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m</w:t>
      </w:r>
      <w:r w:rsidRPr="006819EF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ptoms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include the flow:</w:t>
      </w:r>
    </w:p>
    <w:p w:rsidR="004533FB" w:rsidRPr="005A35F1" w:rsidRDefault="004533FB" w:rsidP="004533FB">
      <w:pPr>
        <w:pStyle w:val="ListParagraph"/>
        <w:numPr>
          <w:ilvl w:val="0"/>
          <w:numId w:val="6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The guest connects device to the guest wireless</w:t>
      </w:r>
    </w:p>
    <w:p w:rsidR="004533FB" w:rsidRPr="005A35F1" w:rsidRDefault="004533FB" w:rsidP="004533FB">
      <w:pPr>
        <w:pStyle w:val="ListParagraph"/>
        <w:numPr>
          <w:ilvl w:val="0"/>
          <w:numId w:val="6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Google Chrome automatically launches to complete the sign in process</w:t>
      </w:r>
    </w:p>
    <w:p w:rsidR="004533FB" w:rsidRPr="005A35F1" w:rsidRDefault="004533FB" w:rsidP="004533FB">
      <w:pPr>
        <w:pStyle w:val="ListParagraph"/>
        <w:numPr>
          <w:ilvl w:val="0"/>
          <w:numId w:val="6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The browser times out as though there is no Internet connectivity</w:t>
      </w:r>
    </w:p>
    <w:p w:rsidR="004533FB" w:rsidRPr="005A35F1" w:rsidRDefault="004533FB" w:rsidP="004533F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Mojo Networks Support representative Haseeb Alvi states in Case 00203315 that the issue seems to be a client/browser specific </w:t>
      </w:r>
      <w:r w:rsid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problem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. Therefore, due to scope limitations of support, the user of the device in question must try one of the following</w:t>
      </w:r>
      <w:r w:rsidR="004A185B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ptions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: </w:t>
      </w:r>
    </w:p>
    <w:p w:rsidR="004533FB" w:rsidRPr="005A35F1" w:rsidRDefault="004533FB" w:rsidP="004A185B">
      <w:pPr>
        <w:pStyle w:val="ListParagraph"/>
        <w:numPr>
          <w:ilvl w:val="0"/>
          <w:numId w:val="11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lastRenderedPageBreak/>
        <w:t xml:space="preserve">Set Google Chrome’s </w:t>
      </w:r>
      <w:r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home</w:t>
      </w:r>
      <w:r w:rsidR="005A35F1"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 xml:space="preserve"> </w:t>
      </w:r>
      <w:r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page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to </w:t>
      </w:r>
      <w:r w:rsidRP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 xml:space="preserve">a </w:t>
      </w:r>
      <w:r w:rsid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new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r HTTP only website (e.g. www.msn.com) and try again.</w:t>
      </w:r>
      <w:r w:rsidR="005A35F1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Notice, in a lab </w:t>
      </w:r>
      <w:r w:rsidR="005A35F1"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study</w:t>
      </w:r>
      <w:r w:rsidR="005A35F1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, Option 1 on an Android platform is largely </w:t>
      </w:r>
      <w:r w:rsidR="005A35F1"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ineffective</w:t>
      </w:r>
      <w:r w:rsidR="005A35F1"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.</w:t>
      </w:r>
    </w:p>
    <w:p w:rsidR="004533FB" w:rsidRPr="005A35F1" w:rsidRDefault="004533FB" w:rsidP="004A185B">
      <w:pPr>
        <w:pStyle w:val="ListParagraph"/>
        <w:numPr>
          <w:ilvl w:val="0"/>
          <w:numId w:val="11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Disable Google Chrome as a default browser and try again.</w:t>
      </w:r>
    </w:p>
    <w:p w:rsidR="005A35F1" w:rsidRPr="005A35F1" w:rsidRDefault="005A35F1" w:rsidP="004A185B">
      <w:pPr>
        <w:pStyle w:val="ListParagraph"/>
        <w:numPr>
          <w:ilvl w:val="0"/>
          <w:numId w:val="11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Disable Google Chrome completely</w:t>
      </w:r>
    </w:p>
    <w:p w:rsidR="007B0015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Procedure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p w:rsidR="00BE7DBE" w:rsidRDefault="00BE7DBE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BE7DBE">
        <w:rPr>
          <w:rFonts w:asciiTheme="majorHAnsi" w:hAnsiTheme="majorHAnsi" w:cs="Arial"/>
          <w:b/>
          <w:color w:val="FF0000"/>
          <w:sz w:val="24"/>
          <w:szCs w:val="24"/>
        </w:rPr>
        <w:t>IMPORTANT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: Ensure to exhaust Mojo Network’s troubleshooting publication that relates to Captive Portal issues before requesting the customer/manager/tech to make device changes. 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br/>
        <w:t xml:space="preserve">A local copy of the document is in the KB here: </w:t>
      </w:r>
      <w:hyperlink r:id="rId5" w:history="1">
        <w:r w:rsidRPr="00DE6402">
          <w:rPr>
            <w:rStyle w:val="Hyperlink"/>
            <w:rFonts w:asciiTheme="majorHAnsi" w:hAnsiTheme="majorHAnsi" w:cs="Arial"/>
            <w:sz w:val="24"/>
            <w:szCs w:val="24"/>
          </w:rPr>
          <w:t>https://kb.sagenet.com/images/e/e5/Mojo_Networks_Procedure_-_How_to_Troubleshoot_Splash_Page_Load_Issues.pdf</w:t>
        </w:r>
      </w:hyperlink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.</w:t>
      </w:r>
    </w:p>
    <w:p w:rsidR="00BE7DBE" w:rsidRPr="005A35F1" w:rsidRDefault="00BE7DBE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</w:p>
    <w:p w:rsidR="00A6507B" w:rsidRPr="005A35F1" w:rsidRDefault="00D540AF" w:rsidP="004533FB">
      <w:pPr>
        <w:jc w:val="center"/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 xml:space="preserve">Option 1 </w:t>
      </w:r>
      <w:r w:rsidR="00D23DF8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–</w:t>
      </w:r>
      <w:r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 xml:space="preserve"> </w:t>
      </w:r>
      <w:r w:rsidR="004533FB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Set Google Chrome</w:t>
      </w:r>
      <w:r w:rsidR="00D23DF8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’</w:t>
      </w:r>
      <w:r w:rsidR="004533FB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s Homepage to a Blank or HTTP Only Website</w:t>
      </w:r>
    </w:p>
    <w:p w:rsidR="004533FB" w:rsidRPr="005A35F1" w:rsidRDefault="00FB670C" w:rsidP="004533FB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Open Google Chrome</w:t>
      </w:r>
    </w:p>
    <w:p w:rsidR="00FB670C" w:rsidRPr="005A35F1" w:rsidRDefault="00FB670C" w:rsidP="004533FB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Select the icon at the top-right to open the Chrome menu:</w:t>
      </w:r>
    </w:p>
    <w:p w:rsidR="00FB670C" w:rsidRPr="005A35F1" w:rsidRDefault="00FB670C" w:rsidP="00FB670C">
      <w:pPr>
        <w:pStyle w:val="ListParagraph"/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/>
          <w:noProof/>
          <w:color w:val="3B3838" w:themeColor="background2" w:themeShade="40"/>
          <w:sz w:val="24"/>
          <w:szCs w:val="24"/>
        </w:rPr>
        <w:drawing>
          <wp:inline distT="0" distB="0" distL="0" distR="0" wp14:anchorId="57D5146B" wp14:editId="247D43B6">
            <wp:extent cx="3362325" cy="800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p w:rsidR="00FB670C" w:rsidRPr="005A35F1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Select Options (laptop version of Chrome) or Settings (mobile version of Chrome)</w:t>
      </w:r>
    </w:p>
    <w:p w:rsidR="00FB670C" w:rsidRPr="005A35F1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Find “Home Page” on the menu that populates</w:t>
      </w:r>
    </w:p>
    <w:p w:rsidR="00FB670C" w:rsidRPr="005A35F1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Click on the </w:t>
      </w:r>
      <w:r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homepage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ption</w:t>
      </w:r>
    </w:p>
    <w:p w:rsidR="00FB670C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Enter in </w:t>
      </w:r>
      <w:hyperlink r:id="rId7" w:history="1">
        <w:r w:rsidRPr="005A35F1">
          <w:rPr>
            <w:rStyle w:val="Hyperlink"/>
            <w:rFonts w:asciiTheme="majorHAnsi" w:hAnsiTheme="majorHAnsi" w:cs="Arial"/>
            <w:color w:val="3B3838" w:themeColor="background2" w:themeShade="40"/>
            <w:sz w:val="24"/>
            <w:szCs w:val="24"/>
          </w:rPr>
          <w:t>www.msn.com</w:t>
        </w:r>
      </w:hyperlink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r preferential HTTP website (no HTTPS sites)</w:t>
      </w:r>
    </w:p>
    <w:p w:rsidR="005A35F1" w:rsidRPr="005A35F1" w:rsidRDefault="005A35F1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Click Save if available, </w:t>
      </w:r>
      <w:r w:rsidRPr="005A35F1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otherwise</w:t>
      </w:r>
      <w:r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,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proceed to Step 8</w:t>
      </w:r>
    </w:p>
    <w:p w:rsidR="00FB670C" w:rsidRPr="005A35F1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Close out of Chrome</w:t>
      </w:r>
    </w:p>
    <w:p w:rsidR="00FB670C" w:rsidRPr="005A35F1" w:rsidRDefault="005A35F1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Restart the device</w:t>
      </w:r>
    </w:p>
    <w:p w:rsidR="00FB670C" w:rsidRPr="005A35F1" w:rsidRDefault="00FB670C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Attempt the connection to the Steak ‘n Shake guest wireless</w:t>
      </w:r>
    </w:p>
    <w:p w:rsidR="00D540AF" w:rsidRPr="005A35F1" w:rsidRDefault="00D540AF" w:rsidP="00FB670C">
      <w:pPr>
        <w:pStyle w:val="ListParagraph"/>
        <w:numPr>
          <w:ilvl w:val="0"/>
          <w:numId w:val="7"/>
        </w:num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If the issue persists, visit Option 2 below</w:t>
      </w:r>
    </w:p>
    <w:p w:rsidR="004533FB" w:rsidRPr="005A35F1" w:rsidRDefault="00D540AF" w:rsidP="004533FB">
      <w:pPr>
        <w:jc w:val="center"/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 xml:space="preserve">Option 2 </w:t>
      </w:r>
      <w:r w:rsidR="00D23DF8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–</w:t>
      </w:r>
      <w:r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 xml:space="preserve"> </w:t>
      </w:r>
      <w:r w:rsidR="004533FB"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Disable Google Chrome as a Default Browser</w:t>
      </w:r>
    </w:p>
    <w:p w:rsidR="00D23DF8" w:rsidRPr="005A35F1" w:rsidRDefault="00D23DF8" w:rsidP="007B0015">
      <w:pPr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Windows and Mac Procedures</w:t>
      </w:r>
    </w:p>
    <w:p w:rsidR="00D23DF8" w:rsidRPr="005A35F1" w:rsidRDefault="00FD1E78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hyperlink r:id="rId8" w:history="1">
        <w:r w:rsidR="00D23DF8" w:rsidRPr="005A35F1">
          <w:rPr>
            <w:rStyle w:val="Hyperlink"/>
            <w:rFonts w:asciiTheme="majorHAnsi" w:hAnsiTheme="majorHAnsi" w:cs="Arial"/>
            <w:color w:val="3B3838" w:themeColor="background2" w:themeShade="40"/>
            <w:sz w:val="24"/>
            <w:szCs w:val="24"/>
          </w:rPr>
          <w:t>https://support.google.com/drive/answer/2472437?hl=en</w:t>
        </w:r>
      </w:hyperlink>
    </w:p>
    <w:p w:rsidR="00D23DF8" w:rsidRPr="005A35F1" w:rsidRDefault="00D23DF8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Source: Google.com</w:t>
      </w:r>
    </w:p>
    <w:p w:rsidR="00D23DF8" w:rsidRPr="007418B6" w:rsidRDefault="00D23DF8" w:rsidP="007B0015">
      <w:pPr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7418B6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Android Procedures</w:t>
      </w:r>
    </w:p>
    <w:p w:rsidR="00D23DF8" w:rsidRPr="005A35F1" w:rsidRDefault="00FD1E78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hyperlink r:id="rId9" w:history="1">
        <w:r w:rsidR="00D23DF8" w:rsidRPr="005A35F1">
          <w:rPr>
            <w:rStyle w:val="Hyperlink"/>
            <w:rFonts w:asciiTheme="majorHAnsi" w:hAnsiTheme="majorHAnsi" w:cs="Arial"/>
            <w:color w:val="3B3838" w:themeColor="background2" w:themeShade="40"/>
            <w:sz w:val="24"/>
            <w:szCs w:val="24"/>
          </w:rPr>
          <w:t>http://www.wikihow.com/Change-Your-Default-Android-Browser</w:t>
        </w:r>
      </w:hyperlink>
    </w:p>
    <w:p w:rsidR="00D23DF8" w:rsidRPr="005A35F1" w:rsidRDefault="00D23DF8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Source: Wikihow.com</w:t>
      </w:r>
    </w:p>
    <w:p w:rsidR="006819EF" w:rsidRDefault="006819EF">
      <w:pPr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lastRenderedPageBreak/>
        <w:br w:type="page"/>
      </w:r>
    </w:p>
    <w:p w:rsidR="00D23DF8" w:rsidRPr="004A185B" w:rsidRDefault="004A185B" w:rsidP="004A185B">
      <w:pPr>
        <w:jc w:val="center"/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4A185B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lastRenderedPageBreak/>
        <w:t>Option 3 – Disable Google Chrome Completely</w:t>
      </w:r>
    </w:p>
    <w:p w:rsidR="004A185B" w:rsidRPr="007418B6" w:rsidRDefault="007418B6" w:rsidP="004A185B">
      <w:pPr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</w:pPr>
      <w:r w:rsidRPr="007418B6">
        <w:rPr>
          <w:rFonts w:asciiTheme="majorHAnsi" w:hAnsiTheme="majorHAnsi" w:cs="Arial"/>
          <w:b/>
          <w:color w:val="3B3838" w:themeColor="background2" w:themeShade="40"/>
          <w:sz w:val="24"/>
          <w:szCs w:val="24"/>
        </w:rPr>
        <w:t>Windows, Mac, Linux, and iOS Procedures</w:t>
      </w:r>
    </w:p>
    <w:p w:rsidR="007418B6" w:rsidRDefault="00FD1E78" w:rsidP="004A185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hyperlink r:id="rId10" w:history="1">
        <w:r w:rsidR="007418B6" w:rsidRPr="004A519F">
          <w:rPr>
            <w:rStyle w:val="Hyperlink"/>
            <w:rFonts w:asciiTheme="majorHAnsi" w:hAnsiTheme="majorHAnsi" w:cs="Arial"/>
            <w:color w:val="011830" w:themeColor="hyperlink" w:themeShade="40"/>
            <w:sz w:val="24"/>
            <w:szCs w:val="24"/>
          </w:rPr>
          <w:t>https://support.google.com/chrome/answer/95319?hl=en</w:t>
        </w:r>
      </w:hyperlink>
    </w:p>
    <w:p w:rsidR="007418B6" w:rsidRDefault="007418B6" w:rsidP="004A185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Source: Google.com</w:t>
      </w:r>
    </w:p>
    <w:p w:rsidR="007418B6" w:rsidRDefault="007418B6" w:rsidP="004A185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Android Procedures</w:t>
      </w:r>
    </w:p>
    <w:p w:rsidR="007418B6" w:rsidRDefault="00FD1E78" w:rsidP="004A185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hyperlink r:id="rId11" w:history="1">
        <w:r w:rsidR="007418B6" w:rsidRPr="004A519F">
          <w:rPr>
            <w:rStyle w:val="Hyperlink"/>
            <w:rFonts w:asciiTheme="majorHAnsi" w:hAnsiTheme="majorHAnsi" w:cs="Arial"/>
            <w:color w:val="011830" w:themeColor="hyperlink" w:themeShade="40"/>
            <w:sz w:val="24"/>
            <w:szCs w:val="24"/>
          </w:rPr>
          <w:t>https://support.google.com/googleplay/answer/2521768?hl=en</w:t>
        </w:r>
      </w:hyperlink>
    </w:p>
    <w:p w:rsidR="007418B6" w:rsidRDefault="007418B6" w:rsidP="004A185B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Source: Google.com</w:t>
      </w: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Special Circumstances and Exceptions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p w:rsidR="005A35F1" w:rsidRDefault="005A35F1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These procedures only apply to Google Chrome users who experience an error when connecting to the Steak ‘n Shake guest wireless.</w:t>
      </w:r>
    </w:p>
    <w:p w:rsidR="007418B6" w:rsidRDefault="007418B6" w:rsidP="007418B6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The i</w:t>
      </w:r>
      <w:r w:rsidRPr="004A185B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nclusion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f instructions for all platforms in this procedure document is not rational. Please visit the manufacture website for the device vendor and request instructions to set the default browser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or disable Chrome browser if necessary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>.</w:t>
      </w:r>
    </w:p>
    <w:p w:rsidR="007418B6" w:rsidRPr="005A35F1" w:rsidRDefault="007418B6" w:rsidP="007418B6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Notice the helpful links 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in this procedure 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are not SageNet websites; ergo, SageNet is not responsible for the content </w:t>
      </w:r>
      <w:r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of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the links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within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. All links </w:t>
      </w:r>
      <w:r>
        <w:rPr>
          <w:rFonts w:asciiTheme="majorHAnsi" w:hAnsiTheme="majorHAnsi" w:cs="Arial"/>
          <w:color w:val="3B3838" w:themeColor="background2" w:themeShade="40"/>
          <w:sz w:val="24"/>
          <w:szCs w:val="24"/>
        </w:rPr>
        <w:t>within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are </w:t>
      </w:r>
      <w:r w:rsidRP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third</w:t>
      </w:r>
      <w:r w:rsid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-</w:t>
      </w:r>
      <w:r w:rsidRP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party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  <w:r w:rsidRPr="00BE7DBE">
        <w:rPr>
          <w:rFonts w:asciiTheme="majorHAnsi" w:hAnsiTheme="majorHAnsi" w:cs="Arial"/>
          <w:noProof/>
          <w:color w:val="3B3838" w:themeColor="background2" w:themeShade="40"/>
          <w:sz w:val="24"/>
          <w:szCs w:val="24"/>
        </w:rPr>
        <w:t>sites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and do not represent SageNet in any capacity.</w:t>
      </w:r>
    </w:p>
    <w:p w:rsidR="007418B6" w:rsidRPr="005A35F1" w:rsidRDefault="007418B6" w:rsidP="007418B6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</w:p>
    <w:p w:rsidR="007418B6" w:rsidRPr="005A35F1" w:rsidRDefault="007418B6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</w:p>
    <w:p w:rsidR="00CF264A" w:rsidRPr="005A35F1" w:rsidRDefault="00CF264A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br w:type="page"/>
      </w: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lastRenderedPageBreak/>
        <w:t>Supporting Documentation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2"/>
        <w:gridCol w:w="5216"/>
        <w:gridCol w:w="2386"/>
      </w:tblGrid>
      <w:tr w:rsidR="005A35F1" w:rsidRPr="005A35F1" w:rsidTr="006F0BCC">
        <w:trPr>
          <w:tblHeader/>
          <w:tblCellSpacing w:w="15" w:type="dxa"/>
        </w:trPr>
        <w:tc>
          <w:tcPr>
            <w:tcW w:w="9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Document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27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Sourc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2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Applicability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5A35F1">
        <w:trPr>
          <w:tblCellSpacing w:w="15" w:type="dxa"/>
        </w:trPr>
        <w:tc>
          <w:tcPr>
            <w:tcW w:w="9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5A35F1" w:rsidP="006819EF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>Web</w:t>
            </w:r>
            <w:r w:rsid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 xml:space="preserve"> </w:t>
            </w:r>
            <w:r w:rsidRP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>page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(see Procedure above for hyperlinks)</w:t>
            </w:r>
          </w:p>
        </w:tc>
        <w:tc>
          <w:tcPr>
            <w:tcW w:w="27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6F0BCC" w:rsidRPr="005A35F1" w:rsidRDefault="005A35F1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Google.com</w:t>
            </w:r>
          </w:p>
        </w:tc>
        <w:tc>
          <w:tcPr>
            <w:tcW w:w="12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5A35F1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Windows and Mac Procedures</w:t>
            </w:r>
          </w:p>
        </w:tc>
      </w:tr>
      <w:tr w:rsidR="005A35F1" w:rsidRPr="005A35F1" w:rsidTr="005A35F1">
        <w:trPr>
          <w:tblCellSpacing w:w="15" w:type="dxa"/>
        </w:trPr>
        <w:tc>
          <w:tcPr>
            <w:tcW w:w="9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5A35F1" w:rsidRPr="005A35F1" w:rsidRDefault="005A35F1" w:rsidP="006819EF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>Web</w:t>
            </w:r>
            <w:r w:rsid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 xml:space="preserve"> </w:t>
            </w:r>
            <w:r w:rsidRPr="006819EF">
              <w:rPr>
                <w:rFonts w:asciiTheme="majorHAnsi" w:hAnsiTheme="majorHAnsi" w:cs="Arial"/>
                <w:noProof/>
                <w:color w:val="3B3838" w:themeColor="background2" w:themeShade="40"/>
                <w:sz w:val="24"/>
                <w:szCs w:val="24"/>
              </w:rPr>
              <w:t>page</w:t>
            </w: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 xml:space="preserve"> (see Procedure above for hyperlinks)</w:t>
            </w:r>
          </w:p>
        </w:tc>
        <w:tc>
          <w:tcPr>
            <w:tcW w:w="277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5A35F1" w:rsidRPr="005A35F1" w:rsidRDefault="005A35F1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Wikihow.com</w:t>
            </w:r>
          </w:p>
        </w:tc>
        <w:tc>
          <w:tcPr>
            <w:tcW w:w="12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5A35F1" w:rsidRPr="005A35F1" w:rsidRDefault="005A35F1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Android Procedures</w:t>
            </w:r>
          </w:p>
        </w:tc>
      </w:tr>
    </w:tbl>
    <w:p w:rsidR="008D48D9" w:rsidRPr="005A35F1" w:rsidRDefault="008D48D9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  <w:bookmarkStart w:id="1" w:name="583"/>
      <w:bookmarkStart w:id="2" w:name="IDX-280"/>
      <w:bookmarkEnd w:id="1"/>
      <w:bookmarkEnd w:id="2"/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Review Recor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2"/>
        <w:gridCol w:w="2222"/>
        <w:gridCol w:w="2974"/>
        <w:gridCol w:w="2456"/>
      </w:tblGrid>
      <w:tr w:rsidR="005A35F1" w:rsidRPr="005A35F1" w:rsidTr="006F0BCC">
        <w:trPr>
          <w:tblHeader/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 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 </w:t>
            </w:r>
          </w:p>
        </w:tc>
        <w:tc>
          <w:tcPr>
            <w:tcW w:w="2875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Reviewed by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6F0BCC">
        <w:trPr>
          <w:tblHeader/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Ver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Dat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Nam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Titl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5A35F1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7B0015" w:rsidP="005A35F1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</w:p>
        </w:tc>
      </w:tr>
    </w:tbl>
    <w:p w:rsidR="008D48D9" w:rsidRPr="005A35F1" w:rsidRDefault="008D48D9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Approval Recor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2"/>
        <w:gridCol w:w="2220"/>
        <w:gridCol w:w="2976"/>
        <w:gridCol w:w="2456"/>
      </w:tblGrid>
      <w:tr w:rsidR="005A35F1" w:rsidRPr="005A35F1" w:rsidTr="006F0BCC">
        <w:trPr>
          <w:tblHeader/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 </w:t>
            </w: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> </w:t>
            </w:r>
          </w:p>
        </w:tc>
        <w:tc>
          <w:tcPr>
            <w:tcW w:w="2876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Approved by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6F0BCC">
        <w:trPr>
          <w:tblHeader/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Ver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Dat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5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Nam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Titl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7B0015" w:rsidRPr="005A35F1" w:rsidTr="006F0BCC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6F0BCC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1.0</w:t>
            </w:r>
          </w:p>
        </w:tc>
        <w:tc>
          <w:tcPr>
            <w:tcW w:w="117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7B0015" w:rsidRPr="005A35F1" w:rsidRDefault="005A35F1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September 19, 2016</w:t>
            </w:r>
          </w:p>
        </w:tc>
        <w:tc>
          <w:tcPr>
            <w:tcW w:w="15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 </w:t>
            </w:r>
            <w:r w:rsidR="006F0BCC"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Tony Carman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6F0BCC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Network Engineer III</w:t>
            </w:r>
          </w:p>
        </w:tc>
      </w:tr>
    </w:tbl>
    <w:p w:rsidR="008D48D9" w:rsidRPr="005A35F1" w:rsidRDefault="008D48D9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</w:p>
    <w:p w:rsidR="007B0015" w:rsidRPr="005A35F1" w:rsidRDefault="007B0015" w:rsidP="007B0015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  <w:r w:rsidRPr="005A35F1"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  <w:t>Revision Record</w:t>
      </w:r>
      <w:r w:rsidRPr="005A35F1">
        <w:rPr>
          <w:rFonts w:asciiTheme="majorHAnsi" w:hAnsiTheme="majorHAnsi" w:cs="Arial"/>
          <w:color w:val="3B3838" w:themeColor="background2" w:themeShade="40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1"/>
        <w:gridCol w:w="1701"/>
        <w:gridCol w:w="1407"/>
        <w:gridCol w:w="5155"/>
      </w:tblGrid>
      <w:tr w:rsidR="005A35F1" w:rsidRPr="005A35F1" w:rsidTr="005A35F1">
        <w:trPr>
          <w:tblHeader/>
          <w:tblCellSpacing w:w="15" w:type="dxa"/>
        </w:trPr>
        <w:tc>
          <w:tcPr>
            <w:tcW w:w="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Ver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8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Nam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7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Date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  <w:tc>
          <w:tcPr>
            <w:tcW w:w="27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b/>
                <w:bCs/>
                <w:i/>
                <w:iCs/>
                <w:color w:val="3B3838" w:themeColor="background2" w:themeShade="40"/>
                <w:sz w:val="24"/>
                <w:szCs w:val="24"/>
              </w:rPr>
              <w:t>RevisionDescription</w:t>
            </w:r>
            <w:r w:rsidRPr="005A35F1">
              <w:rPr>
                <w:rFonts w:asciiTheme="majorHAnsi" w:hAnsiTheme="majorHAnsi" w:cs="Arial"/>
                <w:b/>
                <w:bCs/>
                <w:color w:val="3B3838" w:themeColor="background2" w:themeShade="40"/>
                <w:sz w:val="24"/>
                <w:szCs w:val="24"/>
              </w:rPr>
              <w:t xml:space="preserve"> </w:t>
            </w:r>
          </w:p>
        </w:tc>
      </w:tr>
      <w:tr w:rsidR="005A35F1" w:rsidRPr="005A35F1" w:rsidTr="005A35F1">
        <w:trPr>
          <w:tblCellSpacing w:w="15" w:type="dxa"/>
        </w:trPr>
        <w:tc>
          <w:tcPr>
            <w:tcW w:w="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 </w:t>
            </w:r>
            <w:r w:rsidR="00BE7DBE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1.1</w:t>
            </w:r>
          </w:p>
        </w:tc>
        <w:tc>
          <w:tcPr>
            <w:tcW w:w="8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BE7DBE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Tony Carman</w:t>
            </w:r>
          </w:p>
        </w:tc>
        <w:tc>
          <w:tcPr>
            <w:tcW w:w="7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BE7DBE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Wednesday, November 30, 2016</w:t>
            </w:r>
          </w:p>
        </w:tc>
        <w:tc>
          <w:tcPr>
            <w:tcW w:w="27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7B0015" w:rsidRPr="005A35F1" w:rsidRDefault="007B0015" w:rsidP="007B0015">
            <w:pPr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</w:pPr>
            <w:r w:rsidRPr="005A35F1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 </w:t>
            </w:r>
            <w:r w:rsidR="00BE7DBE">
              <w:rPr>
                <w:rFonts w:asciiTheme="majorHAnsi" w:hAnsiTheme="majorHAnsi" w:cs="Arial"/>
                <w:color w:val="3B3838" w:themeColor="background2" w:themeShade="40"/>
                <w:sz w:val="24"/>
                <w:szCs w:val="24"/>
              </w:rPr>
              <w:t>Add important note for Mojo documentation.</w:t>
            </w:r>
          </w:p>
        </w:tc>
      </w:tr>
    </w:tbl>
    <w:p w:rsidR="008D48D9" w:rsidRPr="005A35F1" w:rsidRDefault="008D48D9" w:rsidP="007B0015">
      <w:pPr>
        <w:rPr>
          <w:rFonts w:asciiTheme="majorHAnsi" w:hAnsiTheme="majorHAnsi" w:cs="Arial"/>
          <w:b/>
          <w:bCs/>
          <w:color w:val="3B3838" w:themeColor="background2" w:themeShade="40"/>
          <w:sz w:val="24"/>
          <w:szCs w:val="24"/>
        </w:rPr>
      </w:pPr>
    </w:p>
    <w:p w:rsidR="006F0BCC" w:rsidRPr="005A35F1" w:rsidRDefault="006F0BCC" w:rsidP="008D48D9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</w:p>
    <w:p w:rsidR="006F0BCC" w:rsidRPr="005A35F1" w:rsidRDefault="006F0BCC" w:rsidP="008D48D9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</w:p>
    <w:p w:rsidR="00BE503A" w:rsidRPr="005A35F1" w:rsidRDefault="00BE503A">
      <w:pPr>
        <w:rPr>
          <w:rFonts w:asciiTheme="majorHAnsi" w:hAnsiTheme="majorHAnsi" w:cs="Arial"/>
          <w:color w:val="3B3838" w:themeColor="background2" w:themeShade="40"/>
          <w:sz w:val="24"/>
          <w:szCs w:val="24"/>
        </w:rPr>
      </w:pPr>
    </w:p>
    <w:p>
      <w:r>
        <w:br w:type="page"/>
      </w:r>
    </w:p>
    <w:p>
      <w:pPr>
        <w:jc w:val="left"/>
      </w:pPr>
      <w:r>
        <w:rPr>
          <w:rFonts w:ascii="Calibri" w:hAnsi="Calibri"/>
          <w:color w:val="0078AD"/>
          <w:sz w:val="32"/>
        </w:rPr>
        <w:t>Release Notes</w:t>
      </w:r>
      <w:r>
        <w:br/>
      </w:r>
    </w:p>
    <w:tbl>
      <w:tblPr>
        <w:tblW w:type="auto" w:w="0"/>
        <w:tblLook w:firstColumn="1" w:firstRow="1" w:lastColumn="0" w:lastRow="0" w:noHBand="0" w:noVBand="1" w:val="04A0"/>
      </w:tblPr>
      <w:tblGrid>
        <w:gridCol w:w="2340"/>
        <w:gridCol w:w="2340"/>
        <w:gridCol w:w="2340"/>
        <w:gridCol w:w="2340"/>
      </w:tblGrid>
      <w:tr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r>
              <w:rPr>
                <w:rFonts w:ascii="Calibri" w:hAnsi="Calibri"/>
                <w:b/>
                <w:sz w:val="24"/>
              </w:rPr>
              <w:t>Version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r>
              <w:rPr>
                <w:rFonts w:ascii="Calibri" w:hAnsi="Calibri"/>
                <w:b/>
                <w:sz w:val="24"/>
              </w:rPr>
              <w:t>Date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r>
              <w:rPr>
                <w:rFonts w:ascii="Calibri" w:hAnsi="Calibri"/>
                <w:b/>
                <w:sz w:val="24"/>
              </w:rPr>
              <w:t>Modified By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r>
              <w:rPr>
                <w:rFonts w:ascii="Calibri" w:hAnsi="Calibri"/>
                <w:b/>
                <w:sz w:val="24"/>
              </w:rPr>
              <w:t>Changes Made</w:t>
            </w:r>
          </w:p>
        </w:tc>
      </w:tr>
      <w:tr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1.0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Unknown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Unknown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Initial Issue</w:t>
            </w:r>
          </w:p>
        </w:tc>
      </w:tr>
      <w:tr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1.1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07/14/25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Tanisha Batta</w:t>
            </w:r>
          </w:p>
        </w:tc>
        <w:tc>
          <w:tcPr>
            <w:tcW w:type="dxa" w:w="2340"/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  <w:tcBorders>
              <w:top w:val="single" w:sz="4" w:color="808080" w:space="0"/>
              <w:left w:val="single" w:sz="4" w:color="808080" w:space="0"/>
              <w:bottom w:val="single" w:sz="4" w:color="808080" w:space="0"/>
              <w:right w:val="single" w:sz="4" w:color="808080" w:space="0"/>
            </w:tcBorders>
          </w:tcPr>
          <w:p>
            <w:pPr>
              <w:jc w:val="left"/>
            </w:pPr>
            <w:r>
              <w:rPr>
                <w:rFonts w:ascii="Calibri" w:hAnsi="Calibri"/>
                <w:color w:val="000000"/>
                <w:sz w:val="22"/>
              </w:rPr>
              <w:t>Added to the template and adjusted formatting.</w:t>
            </w:r>
          </w:p>
        </w:tc>
      </w:tr>
    </w:tbl>
    <w:sectPr w:rsidR="00BE503A" w:rsidRPr="005A35F1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  <w:pgBorders w:offsetFrom="page">
        <w:top w:val="single" w:sz="12" w:space="24" w:color="D3D3D3"/>
        <w:left w:val="single" w:sz="12" w:space="24" w:color="D3D3D3"/>
        <w:bottom w:val="single" w:sz="12" w:space="24" w:color="D3D3D3"/>
        <w:right w:val="single" w:sz="12" w:space="24" w:color="D3D3D3"/>
      </w:pgBorder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Times New Roman" w:hAnsi="Times New Roman"/>
        <w:color w:val="808080"/>
        <w:sz w:val="24"/>
      </w:rPr>
      <w:t>Revised By: Tanisha Batta      Rev: 1.1    Date: 07/14/25</w:t>
    </w:r>
  </w:p>
</w:ftr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  <w:jc w:val="center"/>
    </w:pPr>
    <w:r>
      <w:rPr>
        <w:rFonts w:ascii="Times New Roman" w:hAnsi="Times New Roman"/>
        <w:sz w:val="24"/>
      </w:rPr>
      <w:t xml:space="preserve">Page </w:t>
      <w:fldChar w:fldCharType="begin"/>
      <w:instrText xml:space="preserve">PAGE</w:instrText>
      <w:fldChar w:fldCharType="separate"/>
      <w:t>1</w:t>
      <w:fldChar w:fldCharType="end"/>
    </w:r>
    <w:r>
      <w:t xml:space="preserve"> of </w:t>
    </w:r>
    <w:r>
      <w:rPr>
        <w:rFonts w:ascii="Times New Roman" w:hAnsi="Times New Roman"/>
        <w:sz w:val="24"/>
      </w:rPr>
      <w:fldChar w:fldCharType="begin"/>
      <w:instrText xml:space="preserve">NUMPAGES</w:instrText>
      <w:fldChar w:fldCharType="separate"/>
      <w:t>1</w:t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11F2A"/>
    <w:multiLevelType w:val="hybridMultilevel"/>
    <w:tmpl w:val="68807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B04A5"/>
    <w:multiLevelType w:val="multilevel"/>
    <w:tmpl w:val="B3A0A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D146E"/>
    <w:multiLevelType w:val="multilevel"/>
    <w:tmpl w:val="C4BAB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B16B54"/>
    <w:multiLevelType w:val="hybridMultilevel"/>
    <w:tmpl w:val="6D1C4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CE1E5E"/>
    <w:multiLevelType w:val="hybridMultilevel"/>
    <w:tmpl w:val="782E13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CB2C4F"/>
    <w:multiLevelType w:val="hybridMultilevel"/>
    <w:tmpl w:val="02CCBA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3D36A4"/>
    <w:multiLevelType w:val="hybridMultilevel"/>
    <w:tmpl w:val="14462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563935"/>
    <w:multiLevelType w:val="hybridMultilevel"/>
    <w:tmpl w:val="A5ECC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E96E85"/>
    <w:multiLevelType w:val="hybridMultilevel"/>
    <w:tmpl w:val="54FA96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BE27C5"/>
    <w:multiLevelType w:val="hybridMultilevel"/>
    <w:tmpl w:val="B2EA4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4819DD"/>
    <w:multiLevelType w:val="hybridMultilevel"/>
    <w:tmpl w:val="C3E84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D5E55"/>
    <w:multiLevelType w:val="multilevel"/>
    <w:tmpl w:val="739A4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7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8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NbIwMDKwsLQwNTRR0lEKTi0uzszPAykwrwUAQ6GQGSwAAAA="/>
  </w:docVars>
  <w:rsids>
    <w:rsidRoot w:val="0030558D"/>
    <w:rsid w:val="00075A11"/>
    <w:rsid w:val="00082379"/>
    <w:rsid w:val="000C57CC"/>
    <w:rsid w:val="001C7354"/>
    <w:rsid w:val="0020482F"/>
    <w:rsid w:val="0030558D"/>
    <w:rsid w:val="00335187"/>
    <w:rsid w:val="00357200"/>
    <w:rsid w:val="0038020A"/>
    <w:rsid w:val="004533FB"/>
    <w:rsid w:val="004A185B"/>
    <w:rsid w:val="00525E0E"/>
    <w:rsid w:val="0055511A"/>
    <w:rsid w:val="005A35F1"/>
    <w:rsid w:val="005A3715"/>
    <w:rsid w:val="006819EF"/>
    <w:rsid w:val="00681D79"/>
    <w:rsid w:val="006F0BCC"/>
    <w:rsid w:val="007418B6"/>
    <w:rsid w:val="00747D4D"/>
    <w:rsid w:val="007515DE"/>
    <w:rsid w:val="00770847"/>
    <w:rsid w:val="0077108A"/>
    <w:rsid w:val="007B0015"/>
    <w:rsid w:val="008D48D9"/>
    <w:rsid w:val="00A6507B"/>
    <w:rsid w:val="00A71B69"/>
    <w:rsid w:val="00B42083"/>
    <w:rsid w:val="00B74113"/>
    <w:rsid w:val="00B75E34"/>
    <w:rsid w:val="00BE503A"/>
    <w:rsid w:val="00BE7DBE"/>
    <w:rsid w:val="00C025E9"/>
    <w:rsid w:val="00CE7154"/>
    <w:rsid w:val="00CF264A"/>
    <w:rsid w:val="00D23DF8"/>
    <w:rsid w:val="00D540AF"/>
    <w:rsid w:val="00D57164"/>
    <w:rsid w:val="00EE239E"/>
    <w:rsid w:val="00F53293"/>
    <w:rsid w:val="00FB670C"/>
    <w:rsid w:val="00FD1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5AD6CE-E371-4C7F-ADA1-C1B0731C4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001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1D79"/>
    <w:pPr>
      <w:ind w:left="720"/>
      <w:contextualSpacing/>
    </w:pPr>
  </w:style>
  <w:style w:type="table" w:styleId="TableGrid">
    <w:name w:val="Table Grid"/>
    <w:basedOn w:val="TableNormal"/>
    <w:uiPriority w:val="39"/>
    <w:rsid w:val="00681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57C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A35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450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1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17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91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9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46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98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68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4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2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4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67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029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207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295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903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508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807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495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858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062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8590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76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17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474468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387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9422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5525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5306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203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03054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62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6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581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0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6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s://support.google.com/drive/answer/2472437?hl=e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ms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support.google.com/googleplay/answer/2521768?hl=en" TargetMode="External"/><Relationship Id="rId5" Type="http://schemas.openxmlformats.org/officeDocument/2006/relationships/hyperlink" Target="https://kb.sagenet.com/images/e/e5/Mojo_Networks_Procedure_-_How_to_Troubleshoot_Splash_Page_Load_Issues.pdf" TargetMode="External"/><Relationship Id="rId10" Type="http://schemas.openxmlformats.org/officeDocument/2006/relationships/hyperlink" Target="https://support.google.com/chrome/answer/95319?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ikihow.com/Change-Your-Default-Android-Browser" TargetMode="External"/><Relationship Id="rId14" Type="http://schemas.openxmlformats.org/officeDocument/2006/relationships/image" Target="media/image2.png"/><Relationship Id="rId15" Type="http://schemas.openxmlformats.org/officeDocument/2006/relationships/header" Target="header1.xml"/><Relationship Id="rId16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Carman</dc:creator>
  <cp:keywords/>
  <dc:description/>
  <cp:lastModifiedBy>Tony Carman</cp:lastModifiedBy>
  <cp:revision>4</cp:revision>
  <cp:lastPrinted>2016-07-13T12:24:00Z</cp:lastPrinted>
  <dcterms:created xsi:type="dcterms:W3CDTF">2016-11-30T22:10:00Z</dcterms:created>
  <dcterms:modified xsi:type="dcterms:W3CDTF">2016-11-30T22:14:00Z</dcterms:modified>
  <cp:contentStatus/>
</cp:coreProperties>
</file>